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804D1" w14:textId="77777777" w:rsidR="002F72AC" w:rsidRPr="002F72AC" w:rsidRDefault="002F72AC" w:rsidP="002F72AC">
      <w:pPr>
        <w:pStyle w:val="Style2"/>
        <w:jc w:val="center"/>
        <w:rPr>
          <w:rFonts w:asciiTheme="minorHAnsi" w:hAnsiTheme="minorHAnsi" w:cstheme="minorHAnsi"/>
          <w:color w:val="FF0000"/>
          <w:szCs w:val="24"/>
        </w:rPr>
      </w:pPr>
      <w:r w:rsidRPr="002F72AC">
        <w:rPr>
          <w:rFonts w:asciiTheme="minorHAnsi" w:hAnsiTheme="minorHAnsi" w:cstheme="minorHAnsi"/>
          <w:color w:val="FF0000"/>
          <w:szCs w:val="24"/>
        </w:rPr>
        <w:t xml:space="preserve">THIS IS AN EXAMPLE OF A WORK PLAN TABLE. </w:t>
      </w:r>
    </w:p>
    <w:p w14:paraId="0E1DA204" w14:textId="77777777" w:rsidR="002F72AC" w:rsidRPr="002F72AC" w:rsidRDefault="002F72AC" w:rsidP="002F72AC">
      <w:pPr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2F72AC">
        <w:rPr>
          <w:rFonts w:asciiTheme="minorHAnsi" w:hAnsiTheme="minorHAnsi" w:cstheme="minorHAnsi"/>
          <w:color w:val="FF0000"/>
          <w:sz w:val="24"/>
          <w:szCs w:val="24"/>
        </w:rPr>
        <w:t xml:space="preserve">Red text is informational and can be removed. </w:t>
      </w:r>
    </w:p>
    <w:p w14:paraId="21DD2FFF" w14:textId="77777777" w:rsidR="002F72AC" w:rsidRDefault="00C1707C" w:rsidP="002F72AC">
      <w:pPr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>
        <w:rPr>
          <w:rFonts w:asciiTheme="minorHAnsi" w:hAnsiTheme="minorHAnsi" w:cstheme="minorHAnsi"/>
          <w:color w:val="FF0000"/>
          <w:sz w:val="24"/>
          <w:szCs w:val="24"/>
        </w:rPr>
        <w:t xml:space="preserve">You must submit a 3-year work plan. </w:t>
      </w:r>
      <w:r w:rsidR="002F72AC" w:rsidRPr="002F72AC">
        <w:rPr>
          <w:rFonts w:asciiTheme="minorHAnsi" w:hAnsiTheme="minorHAnsi" w:cstheme="minorHAnsi"/>
          <w:color w:val="FF0000"/>
          <w:sz w:val="24"/>
          <w:szCs w:val="24"/>
        </w:rPr>
        <w:t>Refer to the NOFO for work plan for requirements and recommendations.</w:t>
      </w:r>
      <w:r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</w:p>
    <w:p w14:paraId="3D871A7C" w14:textId="77777777" w:rsidR="002F72AC" w:rsidRPr="002F72AC" w:rsidRDefault="002F72AC" w:rsidP="002F72AC">
      <w:pPr>
        <w:ind w:left="274"/>
        <w:jc w:val="center"/>
        <w:rPr>
          <w:rFonts w:asciiTheme="minorHAnsi" w:hAnsiTheme="minorHAnsi" w:cstheme="minorHAnsi"/>
          <w:b/>
          <w:color w:val="FF0000"/>
          <w:sz w:val="24"/>
        </w:rPr>
      </w:pPr>
      <w:r w:rsidRPr="002F72AC">
        <w:rPr>
          <w:rFonts w:asciiTheme="minorHAnsi" w:hAnsiTheme="minorHAnsi" w:cstheme="minorHAnsi"/>
          <w:b/>
          <w:color w:val="FF0000"/>
          <w:sz w:val="24"/>
        </w:rPr>
        <w:t>Note:</w:t>
      </w:r>
      <w:r w:rsidRPr="002F72AC">
        <w:rPr>
          <w:rFonts w:asciiTheme="minorHAnsi" w:hAnsiTheme="minorHAnsi" w:cstheme="minorHAnsi"/>
          <w:b/>
          <w:color w:val="FF0000"/>
          <w:spacing w:val="54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You</w:t>
      </w:r>
      <w:r w:rsidRPr="002F72AC">
        <w:rPr>
          <w:rFonts w:asciiTheme="minorHAnsi" w:hAnsiTheme="minorHAnsi" w:cstheme="minorHAnsi"/>
          <w:b/>
          <w:color w:val="FF0000"/>
          <w:spacing w:val="-2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can</w:t>
      </w:r>
      <w:r w:rsidRPr="002F72AC">
        <w:rPr>
          <w:rFonts w:asciiTheme="minorHAnsi" w:hAnsiTheme="minorHAnsi" w:cstheme="minorHAnsi"/>
          <w:b/>
          <w:color w:val="FF0000"/>
          <w:spacing w:val="-1"/>
          <w:sz w:val="24"/>
        </w:rPr>
        <w:t xml:space="preserve"> </w:t>
      </w:r>
      <w:r>
        <w:rPr>
          <w:rFonts w:asciiTheme="minorHAnsi" w:hAnsiTheme="minorHAnsi" w:cstheme="minorHAnsi"/>
          <w:b/>
          <w:color w:val="FF0000"/>
          <w:spacing w:val="-1"/>
          <w:sz w:val="24"/>
        </w:rPr>
        <w:t xml:space="preserve">delete or </w:t>
      </w:r>
      <w:r w:rsidRPr="002F72AC">
        <w:rPr>
          <w:rFonts w:asciiTheme="minorHAnsi" w:hAnsiTheme="minorHAnsi" w:cstheme="minorHAnsi"/>
          <w:b/>
          <w:color w:val="FF0000"/>
          <w:sz w:val="24"/>
        </w:rPr>
        <w:t>add</w:t>
      </w:r>
      <w:r w:rsidRPr="002F72AC">
        <w:rPr>
          <w:rFonts w:asciiTheme="minorHAnsi" w:hAnsiTheme="minorHAnsi" w:cstheme="minorHAnsi"/>
          <w:b/>
          <w:color w:val="FF0000"/>
          <w:spacing w:val="-1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as</w:t>
      </w:r>
      <w:r w:rsidRPr="002F72AC">
        <w:rPr>
          <w:rFonts w:asciiTheme="minorHAnsi" w:hAnsiTheme="minorHAnsi" w:cstheme="minorHAnsi"/>
          <w:b/>
          <w:color w:val="FF0000"/>
          <w:spacing w:val="-2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many</w:t>
      </w:r>
      <w:r w:rsidRPr="002F72AC">
        <w:rPr>
          <w:rFonts w:asciiTheme="minorHAnsi" w:hAnsiTheme="minorHAnsi" w:cstheme="minorHAnsi"/>
          <w:b/>
          <w:color w:val="FF0000"/>
          <w:spacing w:val="1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 xml:space="preserve">rows as </w:t>
      </w:r>
      <w:r>
        <w:rPr>
          <w:rFonts w:asciiTheme="minorHAnsi" w:hAnsiTheme="minorHAnsi" w:cstheme="minorHAnsi"/>
          <w:b/>
          <w:color w:val="FF0000"/>
          <w:sz w:val="24"/>
        </w:rPr>
        <w:t>needed</w:t>
      </w:r>
      <w:r w:rsidRPr="002F72AC">
        <w:rPr>
          <w:rFonts w:asciiTheme="minorHAnsi" w:hAnsiTheme="minorHAnsi" w:cstheme="minorHAnsi"/>
          <w:b/>
          <w:color w:val="FF0000"/>
          <w:sz w:val="24"/>
        </w:rPr>
        <w:t xml:space="preserve"> for your</w:t>
      </w:r>
      <w:r w:rsidRPr="002F72AC">
        <w:rPr>
          <w:rFonts w:asciiTheme="minorHAnsi" w:hAnsiTheme="minorHAnsi" w:cstheme="minorHAnsi"/>
          <w:b/>
          <w:color w:val="FF0000"/>
          <w:spacing w:val="-2"/>
          <w:sz w:val="24"/>
        </w:rPr>
        <w:t xml:space="preserve"> program.</w:t>
      </w:r>
    </w:p>
    <w:p w14:paraId="030FE084" w14:textId="77777777" w:rsidR="002F72AC" w:rsidRPr="002F72AC" w:rsidRDefault="002F72AC" w:rsidP="002F72AC">
      <w:pPr>
        <w:jc w:val="center"/>
        <w:rPr>
          <w:rFonts w:asciiTheme="minorHAnsi" w:hAnsiTheme="minorHAnsi" w:cstheme="minorHAnsi"/>
          <w:color w:val="FF0000"/>
          <w:sz w:val="24"/>
          <w:szCs w:val="24"/>
        </w:rPr>
      </w:pPr>
    </w:p>
    <w:p w14:paraId="1324D6C9" w14:textId="77777777" w:rsidR="007170A5" w:rsidRPr="002F72AC" w:rsidRDefault="006F1C0A" w:rsidP="006F1C0A">
      <w:pPr>
        <w:spacing w:before="1"/>
        <w:rPr>
          <w:rFonts w:asciiTheme="minorHAnsi" w:hAnsiTheme="minorHAnsi" w:cstheme="minorHAnsi"/>
          <w:b/>
          <w:sz w:val="24"/>
        </w:rPr>
      </w:pPr>
      <w:bookmarkStart w:id="0" w:name="Goal:"/>
      <w:bookmarkEnd w:id="0"/>
      <w:r w:rsidRPr="002F72AC">
        <w:rPr>
          <w:rFonts w:asciiTheme="minorHAnsi" w:hAnsiTheme="minorHAnsi" w:cstheme="minorHAnsi"/>
          <w:b/>
          <w:spacing w:val="-4"/>
          <w:sz w:val="24"/>
        </w:rPr>
        <w:t>Goal:</w:t>
      </w:r>
    </w:p>
    <w:p w14:paraId="0750A4A8" w14:textId="77777777" w:rsidR="006F1C0A" w:rsidRPr="002F72AC" w:rsidRDefault="006F1C0A" w:rsidP="006F1C0A">
      <w:pPr>
        <w:tabs>
          <w:tab w:val="left" w:pos="8113"/>
        </w:tabs>
        <w:spacing w:before="239"/>
        <w:rPr>
          <w:rFonts w:asciiTheme="minorHAnsi" w:hAnsiTheme="minorHAnsi" w:cstheme="minorHAnsi"/>
          <w:b/>
          <w:sz w:val="24"/>
        </w:rPr>
      </w:pPr>
      <w:bookmarkStart w:id="1" w:name="Measurable_Outcome(s):__________________"/>
      <w:bookmarkEnd w:id="1"/>
      <w:r w:rsidRPr="002F72AC">
        <w:rPr>
          <w:rFonts w:asciiTheme="minorHAnsi" w:hAnsiTheme="minorHAnsi" w:cstheme="minorHAnsi"/>
          <w:b/>
          <w:sz w:val="24"/>
        </w:rPr>
        <w:t>Measurable</w:t>
      </w:r>
      <w:r w:rsidRPr="002F72AC">
        <w:rPr>
          <w:rFonts w:asciiTheme="minorHAnsi" w:hAnsiTheme="minorHAnsi" w:cstheme="minorHAnsi"/>
          <w:b/>
          <w:spacing w:val="-4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spacing w:val="-2"/>
          <w:sz w:val="24"/>
        </w:rPr>
        <w:t>Outcome(s):</w:t>
      </w:r>
      <w:r w:rsidRPr="002F72AC">
        <w:rPr>
          <w:rFonts w:asciiTheme="minorHAnsi" w:hAnsiTheme="minorHAnsi" w:cstheme="minorHAnsi"/>
          <w:b/>
          <w:sz w:val="24"/>
        </w:rPr>
        <w:tab/>
      </w:r>
    </w:p>
    <w:p w14:paraId="3BC97E06" w14:textId="77777777" w:rsidR="007170A5" w:rsidRPr="002F72AC" w:rsidRDefault="006F1C0A" w:rsidP="006F1C0A">
      <w:pPr>
        <w:tabs>
          <w:tab w:val="left" w:pos="8113"/>
        </w:tabs>
        <w:spacing w:before="239"/>
        <w:rPr>
          <w:rFonts w:asciiTheme="minorHAnsi" w:hAnsiTheme="minorHAnsi" w:cstheme="minorHAnsi"/>
          <w:b/>
          <w:sz w:val="20"/>
        </w:rPr>
      </w:pPr>
      <w:r w:rsidRPr="002F72AC">
        <w:rPr>
          <w:rFonts w:asciiTheme="minorHAnsi" w:hAnsiTheme="minorHAnsi" w:cstheme="minorHAnsi"/>
          <w:b/>
          <w:sz w:val="20"/>
        </w:rPr>
        <w:t>*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Time</w:t>
      </w:r>
      <w:r w:rsidRPr="002F72AC">
        <w:rPr>
          <w:rFonts w:asciiTheme="minorHAnsi" w:hAnsiTheme="minorHAnsi" w:cstheme="minorHAnsi"/>
          <w:b/>
          <w:spacing w:val="-4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Frame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(Start/End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Dates</w:t>
      </w:r>
      <w:r w:rsidRPr="002F72AC">
        <w:rPr>
          <w:rFonts w:asciiTheme="minorHAnsi" w:hAnsiTheme="minorHAnsi" w:cstheme="minorHAnsi"/>
          <w:b/>
          <w:spacing w:val="-4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by</w:t>
      </w:r>
      <w:r w:rsidRPr="002F72AC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Month</w:t>
      </w:r>
      <w:r w:rsidRPr="002F72AC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in</w:t>
      </w:r>
      <w:r w:rsidRPr="002F72AC">
        <w:rPr>
          <w:rFonts w:asciiTheme="minorHAnsi" w:hAnsiTheme="minorHAnsi" w:cstheme="minorHAnsi"/>
          <w:b/>
          <w:spacing w:val="-4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Project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pacing w:val="-2"/>
          <w:sz w:val="20"/>
        </w:rPr>
        <w:t>Cycle)</w:t>
      </w:r>
    </w:p>
    <w:p w14:paraId="3BF48079" w14:textId="77777777" w:rsidR="007170A5" w:rsidRPr="002F72AC" w:rsidRDefault="007170A5">
      <w:pPr>
        <w:pStyle w:val="BodyText"/>
        <w:rPr>
          <w:rFonts w:asciiTheme="minorHAnsi" w:hAnsiTheme="minorHAnsi" w:cstheme="minorHAnsi"/>
          <w:b/>
          <w:sz w:val="25"/>
        </w:rPr>
      </w:pP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99"/>
        <w:gridCol w:w="5480"/>
        <w:gridCol w:w="1538"/>
        <w:gridCol w:w="1440"/>
        <w:gridCol w:w="1450"/>
      </w:tblGrid>
      <w:tr w:rsidR="002F72AC" w:rsidRPr="002F72AC" w14:paraId="1BC9D888" w14:textId="77777777" w:rsidTr="002F72AC">
        <w:trPr>
          <w:trHeight w:val="330"/>
        </w:trPr>
        <w:tc>
          <w:tcPr>
            <w:tcW w:w="2899" w:type="dxa"/>
          </w:tcPr>
          <w:p w14:paraId="2DF1890F" w14:textId="77777777" w:rsidR="002F72AC" w:rsidRP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Driver or Objective</w:t>
            </w:r>
          </w:p>
        </w:tc>
        <w:tc>
          <w:tcPr>
            <w:tcW w:w="5480" w:type="dxa"/>
            <w:vMerge w:val="restart"/>
          </w:tcPr>
          <w:p w14:paraId="2623DBE4" w14:textId="77777777" w:rsidR="002F72AC" w:rsidRPr="002F72AC" w:rsidRDefault="002F72AC" w:rsidP="002F72AC">
            <w:pPr>
              <w:pStyle w:val="TableParagraph"/>
              <w:spacing w:line="234" w:lineRule="exact"/>
              <w:ind w:left="1591" w:right="1579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2F72AC">
              <w:rPr>
                <w:rFonts w:asciiTheme="minorHAnsi" w:hAnsiTheme="minorHAnsi" w:cstheme="minorHAnsi"/>
                <w:b/>
                <w:sz w:val="20"/>
              </w:rPr>
              <w:t>Key</w:t>
            </w:r>
            <w:r w:rsidRPr="002F72AC">
              <w:rPr>
                <w:rFonts w:asciiTheme="minorHAnsi" w:hAnsiTheme="minorHAnsi" w:cstheme="minorHAnsi"/>
                <w:b/>
                <w:spacing w:val="-5"/>
                <w:sz w:val="20"/>
              </w:rPr>
              <w:t xml:space="preserve"> </w:t>
            </w:r>
            <w:r w:rsidRPr="002F72AC">
              <w:rPr>
                <w:rFonts w:asciiTheme="minorHAnsi" w:hAnsiTheme="minorHAnsi" w:cstheme="minorHAnsi"/>
                <w:b/>
                <w:spacing w:val="-2"/>
                <w:sz w:val="20"/>
              </w:rPr>
              <w:t>Tasks</w:t>
            </w:r>
          </w:p>
        </w:tc>
        <w:tc>
          <w:tcPr>
            <w:tcW w:w="1538" w:type="dxa"/>
            <w:vMerge w:val="restart"/>
          </w:tcPr>
          <w:p w14:paraId="48B792B1" w14:textId="77777777" w:rsidR="002F72AC" w:rsidRPr="002F72AC" w:rsidRDefault="002F72AC" w:rsidP="002F72AC">
            <w:pPr>
              <w:pStyle w:val="TableParagraph"/>
              <w:spacing w:line="233" w:lineRule="exact"/>
              <w:ind w:left="258"/>
              <w:rPr>
                <w:rFonts w:asciiTheme="minorHAnsi" w:hAnsiTheme="minorHAnsi" w:cstheme="minorHAnsi"/>
                <w:b/>
                <w:sz w:val="20"/>
              </w:rPr>
            </w:pPr>
            <w:r w:rsidRPr="002F72AC">
              <w:rPr>
                <w:rFonts w:asciiTheme="minorHAnsi" w:hAnsiTheme="minorHAnsi" w:cstheme="minorHAnsi"/>
                <w:b/>
                <w:sz w:val="20"/>
              </w:rPr>
              <w:t>Start</w:t>
            </w:r>
            <w:r w:rsidRPr="002F72AC">
              <w:rPr>
                <w:rFonts w:asciiTheme="minorHAnsi" w:hAnsiTheme="minorHAnsi" w:cstheme="minorHAnsi"/>
                <w:b/>
                <w:spacing w:val="-6"/>
                <w:sz w:val="20"/>
              </w:rPr>
              <w:t xml:space="preserve"> </w:t>
            </w:r>
            <w:r w:rsidRPr="002F72AC">
              <w:rPr>
                <w:rFonts w:asciiTheme="minorHAnsi" w:hAnsiTheme="minorHAnsi" w:cstheme="minorHAnsi"/>
                <w:b/>
                <w:spacing w:val="-4"/>
                <w:sz w:val="20"/>
              </w:rPr>
              <w:t>Date</w:t>
            </w:r>
          </w:p>
          <w:p w14:paraId="45837A79" w14:textId="77777777" w:rsidR="002F72AC" w:rsidRPr="002F72AC" w:rsidRDefault="002F72AC" w:rsidP="002F72AC">
            <w:pPr>
              <w:pStyle w:val="TableParagraph"/>
              <w:spacing w:line="212" w:lineRule="exact"/>
              <w:ind w:left="90" w:right="71"/>
              <w:rPr>
                <w:rFonts w:asciiTheme="minorHAnsi" w:hAnsiTheme="minorHAnsi" w:cstheme="minorHAnsi"/>
                <w:sz w:val="18"/>
              </w:rPr>
            </w:pPr>
            <w:r w:rsidRPr="002F72AC">
              <w:rPr>
                <w:rFonts w:asciiTheme="minorHAnsi" w:hAnsiTheme="minorHAnsi" w:cstheme="minorHAnsi"/>
                <w:sz w:val="18"/>
              </w:rPr>
              <w:t>(By</w:t>
            </w:r>
            <w:r w:rsidRPr="002F72AC">
              <w:rPr>
                <w:rFonts w:asciiTheme="minorHAnsi" w:hAnsiTheme="minorHAnsi" w:cstheme="minorHAnsi"/>
                <w:spacing w:val="-1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Month/Year</w:t>
            </w:r>
            <w:r w:rsidRPr="002F72AC">
              <w:rPr>
                <w:rFonts w:asciiTheme="minorHAnsi" w:hAnsiTheme="minorHAnsi" w:cstheme="minorHAnsi"/>
                <w:spacing w:val="4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in</w:t>
            </w:r>
            <w:r w:rsidRPr="002F72AC">
              <w:rPr>
                <w:rFonts w:asciiTheme="minorHAnsi" w:hAnsiTheme="minorHAnsi" w:cstheme="minorHAnsi"/>
                <w:spacing w:val="-4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Project</w:t>
            </w:r>
            <w:r w:rsidRPr="002F72AC">
              <w:rPr>
                <w:rFonts w:asciiTheme="minorHAnsi" w:hAnsiTheme="minorHAnsi" w:cstheme="minorHAnsi"/>
                <w:spacing w:val="-1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pacing w:val="-2"/>
                <w:sz w:val="18"/>
              </w:rPr>
              <w:t>Cycle)</w:t>
            </w:r>
          </w:p>
        </w:tc>
        <w:tc>
          <w:tcPr>
            <w:tcW w:w="1440" w:type="dxa"/>
            <w:vMerge w:val="restart"/>
          </w:tcPr>
          <w:p w14:paraId="5FFE5C8E" w14:textId="77777777" w:rsidR="002F72AC" w:rsidRPr="002F72AC" w:rsidRDefault="002F72AC" w:rsidP="002F72AC">
            <w:pPr>
              <w:pStyle w:val="TableParagraph"/>
              <w:spacing w:line="233" w:lineRule="exact"/>
              <w:ind w:left="309"/>
              <w:rPr>
                <w:rFonts w:asciiTheme="minorHAnsi" w:hAnsiTheme="minorHAnsi" w:cstheme="minorHAnsi"/>
                <w:b/>
                <w:sz w:val="20"/>
              </w:rPr>
            </w:pPr>
            <w:r w:rsidRPr="002F72AC">
              <w:rPr>
                <w:rFonts w:asciiTheme="minorHAnsi" w:hAnsiTheme="minorHAnsi" w:cstheme="minorHAnsi"/>
                <w:b/>
                <w:sz w:val="20"/>
              </w:rPr>
              <w:t>End</w:t>
            </w:r>
            <w:r w:rsidRPr="002F72AC">
              <w:rPr>
                <w:rFonts w:asciiTheme="minorHAnsi" w:hAnsiTheme="minorHAnsi" w:cstheme="minorHAnsi"/>
                <w:b/>
                <w:spacing w:val="-5"/>
                <w:sz w:val="20"/>
              </w:rPr>
              <w:t xml:space="preserve"> </w:t>
            </w:r>
            <w:r w:rsidRPr="002F72AC">
              <w:rPr>
                <w:rFonts w:asciiTheme="minorHAnsi" w:hAnsiTheme="minorHAnsi" w:cstheme="minorHAnsi"/>
                <w:b/>
                <w:spacing w:val="-4"/>
                <w:sz w:val="20"/>
              </w:rPr>
              <w:t>Date</w:t>
            </w:r>
          </w:p>
          <w:p w14:paraId="3C31A34E" w14:textId="77777777" w:rsidR="002F72AC" w:rsidRPr="002F72AC" w:rsidRDefault="002F72AC" w:rsidP="002F72AC">
            <w:pPr>
              <w:pStyle w:val="TableParagraph"/>
              <w:spacing w:line="212" w:lineRule="exact"/>
              <w:ind w:left="95" w:right="76"/>
              <w:rPr>
                <w:rFonts w:asciiTheme="minorHAnsi" w:hAnsiTheme="minorHAnsi" w:cstheme="minorHAnsi"/>
                <w:sz w:val="18"/>
              </w:rPr>
            </w:pPr>
            <w:r w:rsidRPr="002F72AC">
              <w:rPr>
                <w:rFonts w:asciiTheme="minorHAnsi" w:hAnsiTheme="minorHAnsi" w:cstheme="minorHAnsi"/>
                <w:sz w:val="18"/>
              </w:rPr>
              <w:t>(By</w:t>
            </w:r>
            <w:r w:rsidRPr="002F72AC">
              <w:rPr>
                <w:rFonts w:asciiTheme="minorHAnsi" w:hAnsiTheme="minorHAnsi" w:cstheme="minorHAnsi"/>
                <w:spacing w:val="-1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Month/Year</w:t>
            </w:r>
            <w:r w:rsidRPr="002F72AC">
              <w:rPr>
                <w:rFonts w:asciiTheme="minorHAnsi" w:hAnsiTheme="minorHAnsi" w:cstheme="minorHAnsi"/>
                <w:spacing w:val="4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in</w:t>
            </w:r>
            <w:r w:rsidRPr="002F72AC">
              <w:rPr>
                <w:rFonts w:asciiTheme="minorHAnsi" w:hAnsiTheme="minorHAnsi" w:cstheme="minorHAnsi"/>
                <w:spacing w:val="-4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Project</w:t>
            </w:r>
            <w:r w:rsidRPr="002F72AC">
              <w:rPr>
                <w:rFonts w:asciiTheme="minorHAnsi" w:hAnsiTheme="minorHAnsi" w:cstheme="minorHAnsi"/>
                <w:spacing w:val="-1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pacing w:val="-2"/>
                <w:sz w:val="18"/>
              </w:rPr>
              <w:t>Cycle)</w:t>
            </w:r>
          </w:p>
        </w:tc>
        <w:tc>
          <w:tcPr>
            <w:tcW w:w="1450" w:type="dxa"/>
            <w:vMerge w:val="restart"/>
          </w:tcPr>
          <w:p w14:paraId="5752BA81" w14:textId="77777777" w:rsidR="002F72AC" w:rsidRPr="002F72AC" w:rsidRDefault="002F72AC" w:rsidP="002F72AC">
            <w:pPr>
              <w:pStyle w:val="TableParagraph"/>
              <w:spacing w:line="212" w:lineRule="exact"/>
              <w:ind w:left="95" w:right="76"/>
              <w:rPr>
                <w:rFonts w:asciiTheme="minorHAnsi" w:hAnsiTheme="minorHAnsi" w:cstheme="minorHAnsi"/>
                <w:b/>
                <w:sz w:val="18"/>
              </w:rPr>
            </w:pPr>
            <w:r w:rsidRPr="002F72AC">
              <w:rPr>
                <w:rFonts w:asciiTheme="minorHAnsi" w:hAnsiTheme="minorHAnsi" w:cstheme="minorHAnsi"/>
                <w:b/>
                <w:sz w:val="18"/>
              </w:rPr>
              <w:t>Responsible Person</w:t>
            </w:r>
          </w:p>
        </w:tc>
      </w:tr>
      <w:tr w:rsidR="002F72AC" w:rsidRPr="002F72AC" w14:paraId="4063CAF1" w14:textId="77777777" w:rsidTr="002F72AC">
        <w:trPr>
          <w:trHeight w:val="330"/>
        </w:trPr>
        <w:tc>
          <w:tcPr>
            <w:tcW w:w="2899" w:type="dxa"/>
          </w:tcPr>
          <w:p w14:paraId="2984A1F0" w14:textId="77777777" w:rsid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Strategies or Activities</w:t>
            </w:r>
          </w:p>
        </w:tc>
        <w:tc>
          <w:tcPr>
            <w:tcW w:w="5480" w:type="dxa"/>
            <w:vMerge/>
          </w:tcPr>
          <w:p w14:paraId="6045476E" w14:textId="77777777" w:rsidR="002F72AC" w:rsidRPr="002F72AC" w:rsidRDefault="002F72AC" w:rsidP="002F72AC">
            <w:pPr>
              <w:pStyle w:val="TableParagraph"/>
              <w:spacing w:line="234" w:lineRule="exact"/>
              <w:ind w:left="1591" w:right="1579"/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538" w:type="dxa"/>
            <w:vMerge/>
          </w:tcPr>
          <w:p w14:paraId="5CD23F98" w14:textId="77777777" w:rsidR="002F72AC" w:rsidRPr="002F72AC" w:rsidRDefault="002F72AC" w:rsidP="002F72AC">
            <w:pPr>
              <w:pStyle w:val="TableParagraph"/>
              <w:spacing w:line="233" w:lineRule="exact"/>
              <w:ind w:left="258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440" w:type="dxa"/>
            <w:vMerge/>
          </w:tcPr>
          <w:p w14:paraId="08DE94FF" w14:textId="77777777" w:rsidR="002F72AC" w:rsidRPr="002F72AC" w:rsidRDefault="002F72AC" w:rsidP="002F72AC">
            <w:pPr>
              <w:pStyle w:val="TableParagraph"/>
              <w:spacing w:line="233" w:lineRule="exact"/>
              <w:ind w:left="309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450" w:type="dxa"/>
            <w:vMerge/>
          </w:tcPr>
          <w:p w14:paraId="5E06A7E4" w14:textId="77777777" w:rsidR="002F72AC" w:rsidRPr="002F72AC" w:rsidRDefault="002F72AC" w:rsidP="002F72AC">
            <w:pPr>
              <w:pStyle w:val="TableParagraph"/>
              <w:spacing w:line="212" w:lineRule="exact"/>
              <w:ind w:left="95" w:right="76"/>
              <w:rPr>
                <w:rFonts w:asciiTheme="minorHAnsi" w:hAnsiTheme="minorHAnsi" w:cstheme="minorHAnsi"/>
                <w:b/>
                <w:sz w:val="18"/>
              </w:rPr>
            </w:pPr>
          </w:p>
        </w:tc>
      </w:tr>
      <w:tr w:rsidR="002F72AC" w:rsidRPr="002F72AC" w14:paraId="307E4957" w14:textId="77777777" w:rsidTr="002F72AC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14:paraId="4F6D55B8" w14:textId="59B5AD38" w:rsidR="002F72AC" w:rsidRPr="002F72AC" w:rsidRDefault="002F72AC" w:rsidP="002F72AC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/Objective</w:t>
            </w:r>
            <w:r w:rsidR="00051645">
              <w:rPr>
                <w:rFonts w:asciiTheme="minorHAnsi" w:hAnsiTheme="minorHAnsi" w:cstheme="minorHAnsi"/>
                <w:b/>
                <w:sz w:val="18"/>
              </w:rPr>
              <w:t xml:space="preserve">: </w:t>
            </w:r>
          </w:p>
        </w:tc>
      </w:tr>
      <w:tr w:rsidR="002F72AC" w:rsidRPr="002F72AC" w14:paraId="77D05565" w14:textId="77777777" w:rsidTr="002F72AC">
        <w:trPr>
          <w:trHeight w:val="237"/>
        </w:trPr>
        <w:tc>
          <w:tcPr>
            <w:tcW w:w="2899" w:type="dxa"/>
            <w:vMerge w:val="restart"/>
          </w:tcPr>
          <w:p w14:paraId="77D04BBE" w14:textId="77777777" w:rsidR="002F72AC" w:rsidRP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14:paraId="0CF6C09F" w14:textId="77777777" w:rsidR="002F72AC" w:rsidRPr="002F72AC" w:rsidRDefault="002F72AC" w:rsidP="002F72AC">
            <w:pPr>
              <w:pStyle w:val="TableParagraph"/>
              <w:numPr>
                <w:ilvl w:val="0"/>
                <w:numId w:val="1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71484C54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7DA53809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4663A57C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1FEC6E88" w14:textId="77777777" w:rsidTr="002F72AC">
        <w:trPr>
          <w:trHeight w:val="255"/>
        </w:trPr>
        <w:tc>
          <w:tcPr>
            <w:tcW w:w="2899" w:type="dxa"/>
            <w:vMerge/>
          </w:tcPr>
          <w:p w14:paraId="0E68EB3F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6A15848F" w14:textId="77777777" w:rsidR="002F72AC" w:rsidRPr="002F72AC" w:rsidRDefault="002F72AC" w:rsidP="002F72AC">
            <w:pPr>
              <w:pStyle w:val="TableParagraph"/>
              <w:numPr>
                <w:ilvl w:val="0"/>
                <w:numId w:val="1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568B5663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3A7DF825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0DA577AA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3897E2F3" w14:textId="77777777" w:rsidTr="002F72AC">
        <w:trPr>
          <w:trHeight w:val="327"/>
        </w:trPr>
        <w:tc>
          <w:tcPr>
            <w:tcW w:w="2899" w:type="dxa"/>
            <w:vMerge/>
          </w:tcPr>
          <w:p w14:paraId="4C590C9B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0F456ECD" w14:textId="77777777" w:rsidR="002F72AC" w:rsidRPr="002F72AC" w:rsidRDefault="002F72AC" w:rsidP="002F72AC">
            <w:pPr>
              <w:pStyle w:val="TableParagraph"/>
              <w:numPr>
                <w:ilvl w:val="0"/>
                <w:numId w:val="1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75B875CD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408C36AE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5E1A78C4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41DF10FF" w14:textId="77777777" w:rsidTr="002F72AC">
        <w:trPr>
          <w:trHeight w:val="327"/>
        </w:trPr>
        <w:tc>
          <w:tcPr>
            <w:tcW w:w="2899" w:type="dxa"/>
            <w:vMerge w:val="restart"/>
          </w:tcPr>
          <w:p w14:paraId="35EA65C3" w14:textId="77777777" w:rsidR="002F72AC" w:rsidRP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14:paraId="7C4EA960" w14:textId="77777777" w:rsidR="002F72AC" w:rsidRPr="002F72AC" w:rsidRDefault="002F72AC" w:rsidP="002F72AC">
            <w:pPr>
              <w:pStyle w:val="TableParagraph"/>
              <w:numPr>
                <w:ilvl w:val="0"/>
                <w:numId w:val="2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70C4C946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486A76F1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3761E6C6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520B0082" w14:textId="77777777" w:rsidTr="002F72AC">
        <w:trPr>
          <w:trHeight w:val="327"/>
        </w:trPr>
        <w:tc>
          <w:tcPr>
            <w:tcW w:w="2899" w:type="dxa"/>
            <w:vMerge/>
          </w:tcPr>
          <w:p w14:paraId="259BE306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68613598" w14:textId="77777777" w:rsidR="002F72AC" w:rsidRPr="002F72AC" w:rsidRDefault="002F72AC" w:rsidP="002F72AC">
            <w:pPr>
              <w:pStyle w:val="TableParagraph"/>
              <w:numPr>
                <w:ilvl w:val="0"/>
                <w:numId w:val="2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7451EEF1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064894E2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298442FF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5F04599E" w14:textId="77777777" w:rsidTr="002F72AC">
        <w:trPr>
          <w:trHeight w:val="327"/>
        </w:trPr>
        <w:tc>
          <w:tcPr>
            <w:tcW w:w="2899" w:type="dxa"/>
            <w:vMerge/>
          </w:tcPr>
          <w:p w14:paraId="0B1F6D32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4FACD534" w14:textId="77777777" w:rsidR="002F72AC" w:rsidRPr="002F72AC" w:rsidRDefault="002F72AC" w:rsidP="002F72AC">
            <w:pPr>
              <w:pStyle w:val="TableParagraph"/>
              <w:numPr>
                <w:ilvl w:val="0"/>
                <w:numId w:val="2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347C1504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173F0E3A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69117D64" w14:textId="77777777"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19F9E80B" w14:textId="77777777" w:rsidTr="002F72AC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14:paraId="44EED8A4" w14:textId="3F87D347"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/Objective</w:t>
            </w:r>
            <w:r w:rsidR="00051645">
              <w:rPr>
                <w:rFonts w:asciiTheme="minorHAnsi" w:hAnsiTheme="minorHAnsi" w:cstheme="minorHAnsi"/>
                <w:b/>
                <w:sz w:val="18"/>
              </w:rPr>
              <w:t xml:space="preserve">: </w:t>
            </w:r>
          </w:p>
        </w:tc>
      </w:tr>
      <w:tr w:rsidR="002F72AC" w:rsidRPr="002F72AC" w14:paraId="080EA51B" w14:textId="77777777" w:rsidTr="004279FF">
        <w:trPr>
          <w:trHeight w:val="237"/>
        </w:trPr>
        <w:tc>
          <w:tcPr>
            <w:tcW w:w="2899" w:type="dxa"/>
            <w:vMerge w:val="restart"/>
          </w:tcPr>
          <w:p w14:paraId="2347A705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14:paraId="0EDF2710" w14:textId="77777777" w:rsidR="002F72AC" w:rsidRPr="002F72AC" w:rsidRDefault="002F72AC" w:rsidP="002F72AC">
            <w:pPr>
              <w:pStyle w:val="TableParagraph"/>
              <w:numPr>
                <w:ilvl w:val="0"/>
                <w:numId w:val="3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21EA45CA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338419F8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6DE512C9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43E79651" w14:textId="77777777" w:rsidTr="004279FF">
        <w:trPr>
          <w:trHeight w:val="255"/>
        </w:trPr>
        <w:tc>
          <w:tcPr>
            <w:tcW w:w="2899" w:type="dxa"/>
            <w:vMerge/>
          </w:tcPr>
          <w:p w14:paraId="34E0A87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29ACBFA5" w14:textId="77777777" w:rsidR="002F72AC" w:rsidRPr="002F72AC" w:rsidRDefault="002F72AC" w:rsidP="002F72AC">
            <w:pPr>
              <w:pStyle w:val="TableParagraph"/>
              <w:numPr>
                <w:ilvl w:val="0"/>
                <w:numId w:val="3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6340D68F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49741FF0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06FA1AE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34C9DFA6" w14:textId="77777777" w:rsidTr="004279FF">
        <w:trPr>
          <w:trHeight w:val="327"/>
        </w:trPr>
        <w:tc>
          <w:tcPr>
            <w:tcW w:w="2899" w:type="dxa"/>
            <w:vMerge/>
          </w:tcPr>
          <w:p w14:paraId="267E7F50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5DE6EA64" w14:textId="77777777" w:rsidR="002F72AC" w:rsidRPr="002F72AC" w:rsidRDefault="002F72AC" w:rsidP="002F72AC">
            <w:pPr>
              <w:pStyle w:val="TableParagraph"/>
              <w:numPr>
                <w:ilvl w:val="0"/>
                <w:numId w:val="3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7EBADF5B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6217AEE0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419CBB4A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739EDB0C" w14:textId="77777777" w:rsidTr="002F72AC">
        <w:trPr>
          <w:trHeight w:val="327"/>
        </w:trPr>
        <w:tc>
          <w:tcPr>
            <w:tcW w:w="2899" w:type="dxa"/>
            <w:vMerge w:val="restart"/>
          </w:tcPr>
          <w:p w14:paraId="3F95AE02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41603C" w14:textId="77777777" w:rsidR="002F72AC" w:rsidRPr="002F72AC" w:rsidRDefault="002F72AC" w:rsidP="002F72AC">
            <w:pPr>
              <w:pStyle w:val="TableParagraph"/>
              <w:numPr>
                <w:ilvl w:val="0"/>
                <w:numId w:val="4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15D203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268C71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E68C3D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0498D469" w14:textId="77777777" w:rsidTr="002F72AC">
        <w:trPr>
          <w:trHeight w:val="327"/>
        </w:trPr>
        <w:tc>
          <w:tcPr>
            <w:tcW w:w="2899" w:type="dxa"/>
            <w:vMerge/>
          </w:tcPr>
          <w:p w14:paraId="304641DD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598159" w14:textId="77777777" w:rsidR="002F72AC" w:rsidRPr="002F72AC" w:rsidRDefault="002F72AC" w:rsidP="002F72AC">
            <w:pPr>
              <w:pStyle w:val="TableParagraph"/>
              <w:numPr>
                <w:ilvl w:val="0"/>
                <w:numId w:val="4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3E071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860FD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1B6FB2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6D475B8A" w14:textId="77777777" w:rsidTr="002F72AC">
        <w:trPr>
          <w:trHeight w:val="327"/>
        </w:trPr>
        <w:tc>
          <w:tcPr>
            <w:tcW w:w="2899" w:type="dxa"/>
            <w:vMerge/>
          </w:tcPr>
          <w:p w14:paraId="76198454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F66F98" w14:textId="77777777" w:rsidR="002F72AC" w:rsidRPr="002F72AC" w:rsidRDefault="002F72AC" w:rsidP="002F72AC">
            <w:pPr>
              <w:pStyle w:val="TableParagraph"/>
              <w:numPr>
                <w:ilvl w:val="0"/>
                <w:numId w:val="4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23F568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8A72C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62B1AF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56429F48" w14:textId="77777777" w:rsidTr="004279FF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14:paraId="658FBC95" w14:textId="02E6C0B4"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 /Objective</w:t>
            </w:r>
            <w:r w:rsidR="00051645">
              <w:rPr>
                <w:rFonts w:asciiTheme="minorHAnsi" w:hAnsiTheme="minorHAnsi" w:cstheme="minorHAnsi"/>
                <w:b/>
                <w:sz w:val="18"/>
              </w:rPr>
              <w:t xml:space="preserve">: </w:t>
            </w:r>
          </w:p>
        </w:tc>
      </w:tr>
      <w:tr w:rsidR="002F72AC" w:rsidRPr="002F72AC" w14:paraId="09594C88" w14:textId="77777777" w:rsidTr="004279FF">
        <w:trPr>
          <w:trHeight w:val="237"/>
        </w:trPr>
        <w:tc>
          <w:tcPr>
            <w:tcW w:w="2899" w:type="dxa"/>
            <w:vMerge w:val="restart"/>
          </w:tcPr>
          <w:p w14:paraId="54E5705C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14:paraId="01146626" w14:textId="77777777" w:rsidR="002F72AC" w:rsidRPr="002F72AC" w:rsidRDefault="002F72AC" w:rsidP="002F72AC">
            <w:pPr>
              <w:pStyle w:val="TableParagraph"/>
              <w:numPr>
                <w:ilvl w:val="0"/>
                <w:numId w:val="5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069F626D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2B8F9FE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3FF73281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36AA1A2E" w14:textId="77777777" w:rsidTr="004279FF">
        <w:trPr>
          <w:trHeight w:val="255"/>
        </w:trPr>
        <w:tc>
          <w:tcPr>
            <w:tcW w:w="2899" w:type="dxa"/>
            <w:vMerge/>
          </w:tcPr>
          <w:p w14:paraId="41D9A81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56134EE7" w14:textId="77777777" w:rsidR="002F72AC" w:rsidRPr="002F72AC" w:rsidRDefault="002F72AC" w:rsidP="002F72AC">
            <w:pPr>
              <w:pStyle w:val="TableParagraph"/>
              <w:numPr>
                <w:ilvl w:val="0"/>
                <w:numId w:val="5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3DC6E31D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1203984B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2EF63709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28E49FE5" w14:textId="77777777" w:rsidTr="004279FF">
        <w:trPr>
          <w:trHeight w:val="327"/>
        </w:trPr>
        <w:tc>
          <w:tcPr>
            <w:tcW w:w="2899" w:type="dxa"/>
            <w:vMerge/>
          </w:tcPr>
          <w:p w14:paraId="36BB1C3F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433765F1" w14:textId="77777777" w:rsidR="002F72AC" w:rsidRPr="002F72AC" w:rsidRDefault="002F72AC" w:rsidP="002F72AC">
            <w:pPr>
              <w:pStyle w:val="TableParagraph"/>
              <w:numPr>
                <w:ilvl w:val="0"/>
                <w:numId w:val="5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3F4EAC36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48316F67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2B8BAFD1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3D5535C8" w14:textId="77777777" w:rsidTr="002F72AC">
        <w:trPr>
          <w:trHeight w:val="327"/>
        </w:trPr>
        <w:tc>
          <w:tcPr>
            <w:tcW w:w="2899" w:type="dxa"/>
            <w:vMerge w:val="restart"/>
          </w:tcPr>
          <w:p w14:paraId="65D6EC28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2E9DD1" w14:textId="77777777" w:rsidR="002F72AC" w:rsidRPr="002F72AC" w:rsidRDefault="002F72AC" w:rsidP="002F72AC">
            <w:pPr>
              <w:pStyle w:val="TableParagraph"/>
              <w:numPr>
                <w:ilvl w:val="0"/>
                <w:numId w:val="10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6901E3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7A4CAF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DCDE9F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26616898" w14:textId="77777777" w:rsidTr="002F72AC">
        <w:trPr>
          <w:trHeight w:val="327"/>
        </w:trPr>
        <w:tc>
          <w:tcPr>
            <w:tcW w:w="2899" w:type="dxa"/>
            <w:vMerge/>
          </w:tcPr>
          <w:p w14:paraId="08FD0018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F9424D" w14:textId="77777777" w:rsidR="002F72AC" w:rsidRPr="002F72AC" w:rsidRDefault="002F72AC" w:rsidP="002F72AC">
            <w:pPr>
              <w:pStyle w:val="TableParagraph"/>
              <w:numPr>
                <w:ilvl w:val="0"/>
                <w:numId w:val="10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717CE8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D1B0B6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752D8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6697E490" w14:textId="77777777" w:rsidTr="002F72AC">
        <w:trPr>
          <w:trHeight w:val="327"/>
        </w:trPr>
        <w:tc>
          <w:tcPr>
            <w:tcW w:w="2899" w:type="dxa"/>
            <w:vMerge/>
          </w:tcPr>
          <w:p w14:paraId="01F6580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9CB37A" w14:textId="77777777" w:rsidR="002F72AC" w:rsidRPr="002F72AC" w:rsidRDefault="002F72AC" w:rsidP="002F72AC">
            <w:pPr>
              <w:pStyle w:val="TableParagraph"/>
              <w:numPr>
                <w:ilvl w:val="0"/>
                <w:numId w:val="10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9E3779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C2F9D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F89C7B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600E5D5F" w14:textId="77777777" w:rsidTr="004279FF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14:paraId="6C2845E5" w14:textId="3D96A323"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/Objective</w:t>
            </w:r>
            <w:r w:rsidR="00051645">
              <w:rPr>
                <w:rFonts w:asciiTheme="minorHAnsi" w:hAnsiTheme="minorHAnsi" w:cstheme="minorHAnsi"/>
                <w:b/>
                <w:sz w:val="18"/>
              </w:rPr>
              <w:t xml:space="preserve">: </w:t>
            </w:r>
          </w:p>
        </w:tc>
      </w:tr>
      <w:tr w:rsidR="002F72AC" w:rsidRPr="002F72AC" w14:paraId="213769C3" w14:textId="77777777" w:rsidTr="004279FF">
        <w:trPr>
          <w:trHeight w:val="237"/>
        </w:trPr>
        <w:tc>
          <w:tcPr>
            <w:tcW w:w="2899" w:type="dxa"/>
            <w:vMerge w:val="restart"/>
          </w:tcPr>
          <w:p w14:paraId="2220F708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14:paraId="65B1A880" w14:textId="77777777" w:rsidR="002F72AC" w:rsidRPr="002F72AC" w:rsidRDefault="002F72AC" w:rsidP="002F72AC">
            <w:pPr>
              <w:pStyle w:val="TableParagraph"/>
              <w:numPr>
                <w:ilvl w:val="0"/>
                <w:numId w:val="9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6B9A11F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10B0E86F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6DD1B5C6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2BB90F6E" w14:textId="77777777" w:rsidTr="004279FF">
        <w:trPr>
          <w:trHeight w:val="255"/>
        </w:trPr>
        <w:tc>
          <w:tcPr>
            <w:tcW w:w="2899" w:type="dxa"/>
            <w:vMerge/>
          </w:tcPr>
          <w:p w14:paraId="65E128F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09EE793C" w14:textId="77777777" w:rsidR="002F72AC" w:rsidRPr="002F72AC" w:rsidRDefault="002F72AC" w:rsidP="002F72AC">
            <w:pPr>
              <w:pStyle w:val="TableParagraph"/>
              <w:numPr>
                <w:ilvl w:val="0"/>
                <w:numId w:val="9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1CADA7E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4D0FDA42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7434E16D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53B3376C" w14:textId="77777777" w:rsidTr="004279FF">
        <w:trPr>
          <w:trHeight w:val="327"/>
        </w:trPr>
        <w:tc>
          <w:tcPr>
            <w:tcW w:w="2899" w:type="dxa"/>
            <w:vMerge/>
          </w:tcPr>
          <w:p w14:paraId="7591BA1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729DCB7D" w14:textId="77777777" w:rsidR="002F72AC" w:rsidRPr="002F72AC" w:rsidRDefault="002F72AC" w:rsidP="002F72AC">
            <w:pPr>
              <w:pStyle w:val="TableParagraph"/>
              <w:numPr>
                <w:ilvl w:val="0"/>
                <w:numId w:val="9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2A947C6A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1D75A7AE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45AE8864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45E27C8B" w14:textId="77777777" w:rsidTr="004279FF">
        <w:trPr>
          <w:trHeight w:val="327"/>
        </w:trPr>
        <w:tc>
          <w:tcPr>
            <w:tcW w:w="2899" w:type="dxa"/>
            <w:vMerge w:val="restart"/>
          </w:tcPr>
          <w:p w14:paraId="1D6214EF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C9E17A" w14:textId="77777777" w:rsidR="002F72AC" w:rsidRPr="002F72AC" w:rsidRDefault="002F72AC" w:rsidP="002F72AC">
            <w:pPr>
              <w:pStyle w:val="TableParagraph"/>
              <w:numPr>
                <w:ilvl w:val="0"/>
                <w:numId w:val="8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DBD832" w14:textId="77777777" w:rsidR="002F72AC" w:rsidRPr="002F72AC" w:rsidRDefault="002F72AC" w:rsidP="004279FF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01A599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A913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6AA45B7B" w14:textId="77777777" w:rsidTr="004279FF">
        <w:trPr>
          <w:trHeight w:val="327"/>
        </w:trPr>
        <w:tc>
          <w:tcPr>
            <w:tcW w:w="2899" w:type="dxa"/>
            <w:vMerge/>
          </w:tcPr>
          <w:p w14:paraId="1CD0C0DB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835BAA" w14:textId="77777777" w:rsidR="002F72AC" w:rsidRPr="002F72AC" w:rsidRDefault="002F72AC" w:rsidP="002F72AC">
            <w:pPr>
              <w:pStyle w:val="TableParagraph"/>
              <w:numPr>
                <w:ilvl w:val="0"/>
                <w:numId w:val="8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6054E3" w14:textId="77777777" w:rsidR="002F72AC" w:rsidRPr="002F72AC" w:rsidRDefault="002F72AC" w:rsidP="004279FF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A550E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1E3A02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7EED2661" w14:textId="77777777" w:rsidTr="004279FF">
        <w:trPr>
          <w:trHeight w:val="327"/>
        </w:trPr>
        <w:tc>
          <w:tcPr>
            <w:tcW w:w="2899" w:type="dxa"/>
            <w:vMerge/>
          </w:tcPr>
          <w:p w14:paraId="3E566815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E3C4C6" w14:textId="77777777" w:rsidR="002F72AC" w:rsidRPr="002F72AC" w:rsidRDefault="002F72AC" w:rsidP="002F72AC">
            <w:pPr>
              <w:pStyle w:val="TableParagraph"/>
              <w:numPr>
                <w:ilvl w:val="0"/>
                <w:numId w:val="8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009CEC" w14:textId="77777777" w:rsidR="002F72AC" w:rsidRPr="002F72AC" w:rsidRDefault="002F72AC" w:rsidP="004279FF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90DE07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A299A5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218FFD8E" w14:textId="77777777" w:rsidTr="004279FF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14:paraId="6AE65677" w14:textId="4C4F89DF"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/Objective</w:t>
            </w:r>
            <w:r w:rsidR="00051645">
              <w:rPr>
                <w:rFonts w:asciiTheme="minorHAnsi" w:hAnsiTheme="minorHAnsi" w:cstheme="minorHAnsi"/>
                <w:b/>
                <w:sz w:val="18"/>
              </w:rPr>
              <w:t xml:space="preserve">: </w:t>
            </w:r>
          </w:p>
        </w:tc>
      </w:tr>
      <w:tr w:rsidR="002F72AC" w:rsidRPr="002F72AC" w14:paraId="625E7DBA" w14:textId="77777777" w:rsidTr="004279FF">
        <w:trPr>
          <w:trHeight w:val="237"/>
        </w:trPr>
        <w:tc>
          <w:tcPr>
            <w:tcW w:w="2899" w:type="dxa"/>
            <w:vMerge w:val="restart"/>
          </w:tcPr>
          <w:p w14:paraId="2BFF00D6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14:paraId="70CFD9D2" w14:textId="77777777" w:rsidR="002F72AC" w:rsidRPr="002F72AC" w:rsidRDefault="002F72AC" w:rsidP="002F72AC">
            <w:pPr>
              <w:pStyle w:val="TableParagraph"/>
              <w:numPr>
                <w:ilvl w:val="0"/>
                <w:numId w:val="7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70E44373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7FFC7DD9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1474DD67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75F9465E" w14:textId="77777777" w:rsidTr="004279FF">
        <w:trPr>
          <w:trHeight w:val="255"/>
        </w:trPr>
        <w:tc>
          <w:tcPr>
            <w:tcW w:w="2899" w:type="dxa"/>
            <w:vMerge/>
          </w:tcPr>
          <w:p w14:paraId="5E0A2315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45F0C6A7" w14:textId="77777777" w:rsidR="002F72AC" w:rsidRPr="002F72AC" w:rsidRDefault="002F72AC" w:rsidP="002F72AC">
            <w:pPr>
              <w:pStyle w:val="TableParagraph"/>
              <w:numPr>
                <w:ilvl w:val="0"/>
                <w:numId w:val="7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4101CF55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7D7BC179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0FBA37BF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4CB32252" w14:textId="77777777" w:rsidTr="004279FF">
        <w:trPr>
          <w:trHeight w:val="327"/>
        </w:trPr>
        <w:tc>
          <w:tcPr>
            <w:tcW w:w="2899" w:type="dxa"/>
            <w:vMerge/>
          </w:tcPr>
          <w:p w14:paraId="770D75E3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14:paraId="5A707B7A" w14:textId="77777777" w:rsidR="002F72AC" w:rsidRPr="002F72AC" w:rsidRDefault="002F72AC" w:rsidP="002F72AC">
            <w:pPr>
              <w:pStyle w:val="TableParagraph"/>
              <w:numPr>
                <w:ilvl w:val="0"/>
                <w:numId w:val="7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14:paraId="283DD475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670C5DE0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14:paraId="607A3E41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2EC7F29D" w14:textId="77777777" w:rsidTr="002F72AC">
        <w:trPr>
          <w:trHeight w:val="327"/>
        </w:trPr>
        <w:tc>
          <w:tcPr>
            <w:tcW w:w="2899" w:type="dxa"/>
            <w:vMerge w:val="restart"/>
          </w:tcPr>
          <w:p w14:paraId="0F389469" w14:textId="77777777"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A233D9" w14:textId="77777777" w:rsidR="002F72AC" w:rsidRPr="002F72AC" w:rsidRDefault="002F72AC" w:rsidP="002F72AC">
            <w:pPr>
              <w:pStyle w:val="TableParagraph"/>
              <w:numPr>
                <w:ilvl w:val="0"/>
                <w:numId w:val="6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ABCC0B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BFB563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9E6650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232C6F12" w14:textId="77777777" w:rsidTr="002F72AC">
        <w:trPr>
          <w:trHeight w:val="327"/>
        </w:trPr>
        <w:tc>
          <w:tcPr>
            <w:tcW w:w="2899" w:type="dxa"/>
            <w:vMerge/>
          </w:tcPr>
          <w:p w14:paraId="47B34BE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74833D" w14:textId="77777777" w:rsidR="002F72AC" w:rsidRPr="002F72AC" w:rsidRDefault="002F72AC" w:rsidP="002F72AC">
            <w:pPr>
              <w:pStyle w:val="TableParagraph"/>
              <w:numPr>
                <w:ilvl w:val="0"/>
                <w:numId w:val="6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DB8138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F914D1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056BC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14:paraId="4F024277" w14:textId="77777777" w:rsidTr="002F72AC">
        <w:trPr>
          <w:trHeight w:val="327"/>
        </w:trPr>
        <w:tc>
          <w:tcPr>
            <w:tcW w:w="2899" w:type="dxa"/>
            <w:vMerge/>
          </w:tcPr>
          <w:p w14:paraId="7AADDA48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9BE6B3" w14:textId="77777777" w:rsidR="002F72AC" w:rsidRPr="002F72AC" w:rsidRDefault="002F72AC" w:rsidP="002F72AC">
            <w:pPr>
              <w:pStyle w:val="TableParagraph"/>
              <w:numPr>
                <w:ilvl w:val="0"/>
                <w:numId w:val="6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EE6C9E" w14:textId="77777777"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C9D286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9E3274" w14:textId="77777777"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</w:tbl>
    <w:p w14:paraId="24BC9D28" w14:textId="77777777" w:rsidR="002F72AC" w:rsidRDefault="002F72AC">
      <w:pPr>
        <w:spacing w:before="229"/>
        <w:ind w:left="280"/>
        <w:rPr>
          <w:rFonts w:asciiTheme="minorHAnsi" w:hAnsiTheme="minorHAnsi" w:cstheme="minorHAnsi"/>
          <w:b/>
          <w:sz w:val="24"/>
        </w:rPr>
      </w:pPr>
    </w:p>
    <w:sectPr w:rsidR="002F72AC" w:rsidSect="002F72AC">
      <w:headerReference w:type="default" r:id="rId10"/>
      <w:footerReference w:type="default" r:id="rId11"/>
      <w:type w:val="continuous"/>
      <w:pgSz w:w="15840" w:h="12240" w:orient="landscape"/>
      <w:pgMar w:top="720" w:right="720" w:bottom="720" w:left="72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F3DCBE" w14:textId="77777777" w:rsidR="00F352F1" w:rsidRDefault="00F352F1" w:rsidP="00F352F1">
      <w:r>
        <w:separator/>
      </w:r>
    </w:p>
  </w:endnote>
  <w:endnote w:type="continuationSeparator" w:id="0">
    <w:p w14:paraId="2254EC13" w14:textId="77777777" w:rsidR="00F352F1" w:rsidRDefault="00F352F1" w:rsidP="00F35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29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AD18BB" w14:textId="77777777" w:rsidR="002F72AC" w:rsidRDefault="002F72AC" w:rsidP="002F72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79D163" w14:textId="77777777" w:rsidR="00F352F1" w:rsidRDefault="00F352F1" w:rsidP="00F352F1">
      <w:r>
        <w:separator/>
      </w:r>
    </w:p>
  </w:footnote>
  <w:footnote w:type="continuationSeparator" w:id="0">
    <w:p w14:paraId="43C0908A" w14:textId="77777777" w:rsidR="00F352F1" w:rsidRDefault="00F352F1" w:rsidP="00F35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36B1C" w14:textId="77777777" w:rsidR="00F352F1" w:rsidRPr="002F72AC" w:rsidRDefault="002F72AC" w:rsidP="00F352F1">
    <w:pPr>
      <w:outlineLvl w:val="0"/>
      <w:rPr>
        <w:rFonts w:ascii="Calibri" w:hAnsi="Calibri" w:cs="Calibri"/>
        <w:sz w:val="28"/>
      </w:rPr>
    </w:pPr>
    <w:r>
      <w:rPr>
        <w:rFonts w:ascii="Calibri" w:hAnsi="Calibri" w:cs="Calibri"/>
        <w:sz w:val="28"/>
      </w:rPr>
      <w:t>Work Plan</w:t>
    </w:r>
    <w:r w:rsidR="00F352F1" w:rsidRPr="002F72AC">
      <w:rPr>
        <w:rFonts w:ascii="Calibri" w:hAnsi="Calibri" w:cs="Calibri"/>
        <w:sz w:val="28"/>
      </w:rPr>
      <w:t xml:space="preserve"> Sample Template for </w:t>
    </w:r>
    <w:r w:rsidR="00F1116B" w:rsidRPr="00F1116B">
      <w:rPr>
        <w:rFonts w:ascii="Calibri" w:hAnsi="Calibri" w:cs="Calibri"/>
        <w:b/>
        <w:sz w:val="28"/>
      </w:rPr>
      <w:t xml:space="preserve">Community Health Aide Program: Tribal Planning </w:t>
    </w:r>
    <w:r w:rsidR="00124986">
      <w:rPr>
        <w:rFonts w:ascii="Calibri" w:hAnsi="Calibri" w:cs="Calibri"/>
        <w:b/>
        <w:sz w:val="28"/>
      </w:rPr>
      <w:t>&amp; Implementation</w:t>
    </w:r>
  </w:p>
  <w:p w14:paraId="7BB119EA" w14:textId="77777777" w:rsidR="00F352F1" w:rsidRDefault="00F352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55945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53E9D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837B2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CE1F62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A2D73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8770A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9F001A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570E96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C006DD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0B282B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3308466">
    <w:abstractNumId w:val="3"/>
  </w:num>
  <w:num w:numId="2" w16cid:durableId="317925909">
    <w:abstractNumId w:val="0"/>
  </w:num>
  <w:num w:numId="3" w16cid:durableId="500703421">
    <w:abstractNumId w:val="6"/>
  </w:num>
  <w:num w:numId="4" w16cid:durableId="629897505">
    <w:abstractNumId w:val="7"/>
  </w:num>
  <w:num w:numId="5" w16cid:durableId="1636906833">
    <w:abstractNumId w:val="2"/>
  </w:num>
  <w:num w:numId="6" w16cid:durableId="2100172339">
    <w:abstractNumId w:val="5"/>
  </w:num>
  <w:num w:numId="7" w16cid:durableId="32465443">
    <w:abstractNumId w:val="1"/>
  </w:num>
  <w:num w:numId="8" w16cid:durableId="137967112">
    <w:abstractNumId w:val="8"/>
  </w:num>
  <w:num w:numId="9" w16cid:durableId="1944531384">
    <w:abstractNumId w:val="9"/>
  </w:num>
  <w:num w:numId="10" w16cid:durableId="20906147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LIwNjMytbA0NTFS0lEKTi0uzszPAykwrgUALGIRFywAAAA="/>
  </w:docVars>
  <w:rsids>
    <w:rsidRoot w:val="007170A5"/>
    <w:rsid w:val="00051645"/>
    <w:rsid w:val="00124986"/>
    <w:rsid w:val="002F72AC"/>
    <w:rsid w:val="003855B2"/>
    <w:rsid w:val="006F1C0A"/>
    <w:rsid w:val="007170A5"/>
    <w:rsid w:val="007463A6"/>
    <w:rsid w:val="00BE0BE4"/>
    <w:rsid w:val="00C1707C"/>
    <w:rsid w:val="00F1116B"/>
    <w:rsid w:val="00F35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06681"/>
  <w15:docId w15:val="{39578D2A-EAEC-424D-A190-86AE25D08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89"/>
      <w:ind w:left="280"/>
    </w:pPr>
    <w:rPr>
      <w:rFonts w:ascii="Arial" w:eastAsia="Arial" w:hAnsi="Arial" w:cs="Arial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mbria" w:eastAsia="Cambria" w:hAnsi="Cambria" w:cs="Cambria"/>
    </w:rPr>
  </w:style>
  <w:style w:type="paragraph" w:styleId="Header">
    <w:name w:val="header"/>
    <w:basedOn w:val="Normal"/>
    <w:link w:val="HeaderChar"/>
    <w:uiPriority w:val="99"/>
    <w:unhideWhenUsed/>
    <w:rsid w:val="00F35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2F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35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2F1"/>
    <w:rPr>
      <w:rFonts w:ascii="Times New Roman" w:eastAsia="Times New Roman" w:hAnsi="Times New Roman" w:cs="Times New Roman"/>
    </w:rPr>
  </w:style>
  <w:style w:type="paragraph" w:customStyle="1" w:styleId="Style2">
    <w:name w:val="Style2"/>
    <w:basedOn w:val="Normal"/>
    <w:rsid w:val="002F72AC"/>
    <w:pPr>
      <w:widowControl/>
      <w:autoSpaceDE/>
      <w:autoSpaceDN/>
    </w:pPr>
    <w:rPr>
      <w:rFonts w:ascii="Arial" w:hAnsi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0F189DB51BA4090EC2AA580A37DBF" ma:contentTypeVersion="15" ma:contentTypeDescription="Create a new document." ma:contentTypeScope="" ma:versionID="5f92a983304b4eef74ba797415750507">
  <xsd:schema xmlns:xsd="http://www.w3.org/2001/XMLSchema" xmlns:xs="http://www.w3.org/2001/XMLSchema" xmlns:p="http://schemas.microsoft.com/office/2006/metadata/properties" xmlns:ns2="d55b9898-453a-43b1-acf2-3faaa58f4e02" xmlns:ns3="22819c95-e3ed-4418-8101-6171ad42b61a" targetNamespace="http://schemas.microsoft.com/office/2006/metadata/properties" ma:root="true" ma:fieldsID="54a1ec7f66726a2cdcf2ddcad5a818cc" ns2:_="" ns3:_="">
    <xsd:import namespace="d55b9898-453a-43b1-acf2-3faaa58f4e02"/>
    <xsd:import namespace="22819c95-e3ed-4418-8101-6171ad42b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b9898-453a-43b1-acf2-3faaa58f4e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2a15270-5b52-442a-994b-c7b6591eb5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19c95-e3ed-4418-8101-6171ad42b61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ecffe5-e288-4d6e-b692-a6ff877620ce}" ma:internalName="TaxCatchAll" ma:showField="CatchAllData" ma:web="22819c95-e3ed-4418-8101-6171ad42b6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819c95-e3ed-4418-8101-6171ad42b61a" xsi:nil="true"/>
    <lcf76f155ced4ddcb4097134ff3c332f xmlns="d55b9898-453a-43b1-acf2-3faaa58f4e0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C3B41A-DEEC-49A1-85B5-BBE168696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5b9898-453a-43b1-acf2-3faaa58f4e02"/>
    <ds:schemaRef ds:uri="22819c95-e3ed-4418-8101-6171ad42b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4F69F2-AC94-445E-BA16-D179896DA294}">
  <ds:schemaRefs>
    <ds:schemaRef ds:uri="http://schemas.microsoft.com/office/2006/metadata/properties"/>
    <ds:schemaRef ds:uri="http://schemas.microsoft.com/office/infopath/2007/PartnerControls"/>
    <ds:schemaRef ds:uri="22819c95-e3ed-4418-8101-6171ad42b61a"/>
    <ds:schemaRef ds:uri="d55b9898-453a-43b1-acf2-3faaa58f4e02"/>
  </ds:schemaRefs>
</ds:datastoreItem>
</file>

<file path=customXml/itemProps3.xml><?xml version="1.0" encoding="utf-8"?>
<ds:datastoreItem xmlns:ds="http://schemas.openxmlformats.org/officeDocument/2006/customXml" ds:itemID="{0A8CDF17-3DAA-4E62-9489-886D9FC8F1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Levinson</dc:creator>
  <cp:lastModifiedBy>Cohen, Sara (IHS/HQ) [C]</cp:lastModifiedBy>
  <cp:revision>2</cp:revision>
  <dcterms:created xsi:type="dcterms:W3CDTF">2025-12-19T17:18:00Z</dcterms:created>
  <dcterms:modified xsi:type="dcterms:W3CDTF">2025-12-19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3-08-02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161114165103</vt:lpwstr>
  </property>
  <property fmtid="{D5CDD505-2E9C-101B-9397-08002B2CF9AE}" pid="7" name="GrammarlyDocumentId">
    <vt:lpwstr>28fb8e7fe6af7bf6d57d027a367a5ee3d0fdbfb799f22aa9ac83226245635055</vt:lpwstr>
  </property>
  <property fmtid="{D5CDD505-2E9C-101B-9397-08002B2CF9AE}" pid="8" name="ContentTypeId">
    <vt:lpwstr>0x0101003670F189DB51BA4090EC2AA580A37DBF</vt:lpwstr>
  </property>
</Properties>
</file>